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619E" w:rsidRDefault="00480C54">
      <w:pPr>
        <w:rPr>
          <w:b/>
        </w:rPr>
      </w:pPr>
      <w:r>
        <w:rPr>
          <w:b/>
        </w:rPr>
        <w:t xml:space="preserve">PROJECT-IDEA – </w:t>
      </w:r>
      <w:r w:rsidRPr="00480C54">
        <w:rPr>
          <w:b/>
        </w:rPr>
        <w:t>Planning: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>FAST WAY: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 xml:space="preserve">Go through </w:t>
      </w:r>
      <w:proofErr w:type="spellStart"/>
      <w:r>
        <w:t>Kaggle</w:t>
      </w:r>
      <w:proofErr w:type="spellEnd"/>
      <w:r>
        <w:t xml:space="preserve"> or Google datasets and skip the data collection stage. 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>Collect own data: Data Scrapping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 xml:space="preserve">Think of a project problem </w:t>
      </w:r>
    </w:p>
    <w:p w:rsidR="00480C54" w:rsidRDefault="00480C54" w:rsidP="00480C54">
      <w:pPr>
        <w:pStyle w:val="ListParagraph"/>
        <w:numPr>
          <w:ilvl w:val="1"/>
          <w:numId w:val="1"/>
        </w:numPr>
      </w:pPr>
      <w:r>
        <w:t>Brainstorming process</w:t>
      </w:r>
    </w:p>
    <w:p w:rsidR="00480C54" w:rsidRDefault="00480C54" w:rsidP="00480C54">
      <w:pPr>
        <w:pStyle w:val="ListParagraph"/>
        <w:numPr>
          <w:ilvl w:val="2"/>
          <w:numId w:val="1"/>
        </w:numPr>
      </w:pPr>
      <w:r>
        <w:t>Glassdoor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Potential skills required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Career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Resume</w:t>
      </w:r>
    </w:p>
    <w:p w:rsidR="00480C54" w:rsidRDefault="00480C54" w:rsidP="00480C54">
      <w:pPr>
        <w:pStyle w:val="ListParagraph"/>
        <w:numPr>
          <w:ilvl w:val="3"/>
          <w:numId w:val="1"/>
        </w:numPr>
      </w:pPr>
      <w:r>
        <w:t>Types of positions</w:t>
      </w:r>
    </w:p>
    <w:p w:rsidR="00480C54" w:rsidRDefault="00480C54" w:rsidP="00480C54">
      <w:pPr>
        <w:pStyle w:val="ListParagraph"/>
        <w:numPr>
          <w:ilvl w:val="4"/>
          <w:numId w:val="1"/>
        </w:numPr>
      </w:pPr>
      <w:r>
        <w:t xml:space="preserve">Positions are different across the country </w:t>
      </w:r>
      <w:bookmarkStart w:id="0" w:name="_GoBack"/>
      <w:bookmarkEnd w:id="0"/>
    </w:p>
    <w:p w:rsidR="00480C54" w:rsidRDefault="00480C54" w:rsidP="00480C54">
      <w:pPr>
        <w:pStyle w:val="ListParagraph"/>
        <w:numPr>
          <w:ilvl w:val="5"/>
          <w:numId w:val="1"/>
        </w:numPr>
      </w:pPr>
      <w:r>
        <w:t xml:space="preserve">Salary varies based on 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Job title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Company</w:t>
      </w:r>
    </w:p>
    <w:p w:rsidR="00480C54" w:rsidRDefault="00480C54" w:rsidP="00480C54">
      <w:pPr>
        <w:pStyle w:val="ListParagraph"/>
        <w:numPr>
          <w:ilvl w:val="6"/>
          <w:numId w:val="1"/>
        </w:numPr>
      </w:pPr>
      <w:r>
        <w:t>Geography.</w:t>
      </w:r>
    </w:p>
    <w:p w:rsidR="00480C54" w:rsidRDefault="00480C54" w:rsidP="00480C54">
      <w:pPr>
        <w:rPr>
          <w:b/>
        </w:rPr>
      </w:pPr>
      <w:r>
        <w:rPr>
          <w:b/>
        </w:rPr>
        <w:t>DATA COLLECTION:</w:t>
      </w:r>
    </w:p>
    <w:p w:rsidR="00480C54" w:rsidRDefault="00480C54" w:rsidP="00480C54">
      <w:pPr>
        <w:pStyle w:val="ListParagraph"/>
        <w:numPr>
          <w:ilvl w:val="0"/>
          <w:numId w:val="1"/>
        </w:numPr>
      </w:pPr>
      <w:r>
        <w:t xml:space="preserve">How to collect data and create git-hub repository. </w:t>
      </w:r>
    </w:p>
    <w:p w:rsidR="00480C54" w:rsidRPr="00480C54" w:rsidRDefault="00480C54" w:rsidP="00480C54">
      <w:pPr>
        <w:pStyle w:val="ListParagraph"/>
        <w:numPr>
          <w:ilvl w:val="0"/>
          <w:numId w:val="1"/>
        </w:numPr>
      </w:pPr>
      <w:r>
        <w:rPr>
          <w:b/>
        </w:rPr>
        <w:t xml:space="preserve">Data Source </w:t>
      </w:r>
    </w:p>
    <w:p w:rsidR="00480C54" w:rsidRPr="00480C54" w:rsidRDefault="00480C54" w:rsidP="00480C54">
      <w:pPr>
        <w:pStyle w:val="ListParagraph"/>
        <w:numPr>
          <w:ilvl w:val="1"/>
          <w:numId w:val="1"/>
        </w:numPr>
      </w:pPr>
      <w:proofErr w:type="spellStart"/>
      <w:r w:rsidRPr="00480C54">
        <w:t>linkedIn</w:t>
      </w:r>
      <w:proofErr w:type="spellEnd"/>
    </w:p>
    <w:p w:rsidR="00480C54" w:rsidRDefault="00480C54" w:rsidP="00480C54">
      <w:pPr>
        <w:pStyle w:val="ListParagraph"/>
        <w:numPr>
          <w:ilvl w:val="1"/>
          <w:numId w:val="1"/>
        </w:numPr>
      </w:pPr>
      <w:r w:rsidRPr="00480C54">
        <w:t>Glassdoor</w:t>
      </w:r>
    </w:p>
    <w:p w:rsidR="00663AAF" w:rsidRDefault="00663AAF" w:rsidP="00663AAF">
      <w:pPr>
        <w:pStyle w:val="ListParagraph"/>
        <w:numPr>
          <w:ilvl w:val="0"/>
          <w:numId w:val="1"/>
        </w:numPr>
      </w:pPr>
      <w:r>
        <w:t>Data can be seen using the inspect tool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 xml:space="preserve">Class ‘span’ has the relevant data. </w:t>
      </w:r>
    </w:p>
    <w:p w:rsidR="00663AAF" w:rsidRPr="00663AAF" w:rsidRDefault="00663AAF" w:rsidP="00663AAF">
      <w:pPr>
        <w:pStyle w:val="ListParagraph"/>
        <w:numPr>
          <w:ilvl w:val="0"/>
          <w:numId w:val="1"/>
        </w:numPr>
      </w:pPr>
      <w:r>
        <w:rPr>
          <w:b/>
        </w:rPr>
        <w:t>STEP – 1 :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>Initialize the git-repository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>Go to git-bash command prompt and create a new project folder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Then inside the folder type, ‘git </w:t>
      </w:r>
      <w:proofErr w:type="spellStart"/>
      <w:r>
        <w:t>init</w:t>
      </w:r>
      <w:proofErr w:type="spellEnd"/>
      <w:r>
        <w:t>’</w:t>
      </w:r>
    </w:p>
    <w:p w:rsidR="00663AAF" w:rsidRDefault="00663AAF" w:rsidP="00663AAF">
      <w:pPr>
        <w:pStyle w:val="ListParagraph"/>
        <w:numPr>
          <w:ilvl w:val="3"/>
          <w:numId w:val="1"/>
        </w:numPr>
      </w:pPr>
      <w:r>
        <w:t xml:space="preserve">Empty </w:t>
      </w:r>
      <w:proofErr w:type="spellStart"/>
      <w:r>
        <w:t>github</w:t>
      </w:r>
      <w:proofErr w:type="spellEnd"/>
      <w:r>
        <w:t xml:space="preserve"> repository will be created. 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Now go to </w:t>
      </w:r>
      <w:proofErr w:type="spellStart"/>
      <w:r>
        <w:t>github</w:t>
      </w:r>
      <w:proofErr w:type="spellEnd"/>
      <w:r>
        <w:t xml:space="preserve"> and create a repository wit the folders name. 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Later we will push our code to the git hub. </w:t>
      </w:r>
    </w:p>
    <w:p w:rsidR="00663AAF" w:rsidRPr="00663AAF" w:rsidRDefault="00663AAF" w:rsidP="00663AAF">
      <w:pPr>
        <w:pStyle w:val="ListParagraph"/>
        <w:numPr>
          <w:ilvl w:val="0"/>
          <w:numId w:val="1"/>
        </w:numPr>
      </w:pPr>
      <w:r>
        <w:rPr>
          <w:b/>
        </w:rPr>
        <w:t xml:space="preserve">STEP – 2: </w:t>
      </w:r>
    </w:p>
    <w:p w:rsidR="00663AAF" w:rsidRDefault="00663AAF" w:rsidP="00663AAF">
      <w:pPr>
        <w:pStyle w:val="ListParagraph"/>
        <w:numPr>
          <w:ilvl w:val="1"/>
          <w:numId w:val="1"/>
        </w:numPr>
      </w:pPr>
      <w:r>
        <w:t>Data scrapping</w:t>
      </w:r>
    </w:p>
    <w:p w:rsidR="00663AAF" w:rsidRDefault="00663AAF" w:rsidP="00663AAF">
      <w:pPr>
        <w:pStyle w:val="ListParagraph"/>
        <w:numPr>
          <w:ilvl w:val="2"/>
          <w:numId w:val="1"/>
        </w:numPr>
      </w:pPr>
      <w:r>
        <w:t xml:space="preserve">Beautiful SOUP or Selenium </w:t>
      </w:r>
    </w:p>
    <w:p w:rsidR="00934054" w:rsidRPr="00480C54" w:rsidRDefault="00934054" w:rsidP="00934054">
      <w:pPr>
        <w:pStyle w:val="ListParagraph"/>
        <w:numPr>
          <w:ilvl w:val="3"/>
          <w:numId w:val="1"/>
        </w:numPr>
      </w:pPr>
      <w:r>
        <w:t xml:space="preserve">As glass door is JavaScript code, it is better to go with the selenium code as we can go to specific modules rather than grabbing the data of the complete webpage. </w:t>
      </w:r>
    </w:p>
    <w:sectPr w:rsidR="00934054" w:rsidRPr="00480C54" w:rsidSect="00BE7D27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332C4A"/>
    <w:multiLevelType w:val="hybridMultilevel"/>
    <w:tmpl w:val="379A7958"/>
    <w:lvl w:ilvl="0" w:tplc="A2F073F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MzMxMDI0NzY0szRT0lEKTi0uzszPAykwrAUAkc/h2iwAAAA="/>
  </w:docVars>
  <w:rsids>
    <w:rsidRoot w:val="00480C54"/>
    <w:rsid w:val="0024444B"/>
    <w:rsid w:val="002A1FF3"/>
    <w:rsid w:val="003B619E"/>
    <w:rsid w:val="00480C54"/>
    <w:rsid w:val="00663AAF"/>
    <w:rsid w:val="008C07EA"/>
    <w:rsid w:val="008F6073"/>
    <w:rsid w:val="00934054"/>
    <w:rsid w:val="00AD19F0"/>
    <w:rsid w:val="00BE7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FE36C"/>
  <w15:chartTrackingRefBased/>
  <w15:docId w15:val="{2BB71C7E-41A2-4850-925A-D6F466AD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C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oj Ahmed Quresh</dc:creator>
  <cp:keywords/>
  <dc:description/>
  <cp:lastModifiedBy>Arooj Ahmed Quresh</cp:lastModifiedBy>
  <cp:revision>1</cp:revision>
  <dcterms:created xsi:type="dcterms:W3CDTF">2020-12-16T04:26:00Z</dcterms:created>
  <dcterms:modified xsi:type="dcterms:W3CDTF">2020-12-16T05:22:00Z</dcterms:modified>
</cp:coreProperties>
</file>